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E42F5" w:rsidRDefault="007E42F5" w:rsidP="001E129E">
      <w:pPr>
        <w:autoSpaceDE w:val="0"/>
        <w:autoSpaceDN w:val="0"/>
        <w:adjustRightInd w:val="0"/>
        <w:jc w:val="center"/>
        <w:rPr>
          <w:b/>
          <w:sz w:val="28"/>
        </w:rPr>
      </w:pPr>
      <w:r w:rsidRPr="00074506">
        <w:rPr>
          <w:b/>
          <w:sz w:val="28"/>
        </w:rPr>
        <w:t>DHA Suffa University</w:t>
      </w:r>
    </w:p>
    <w:p w:rsidR="001E129E" w:rsidRDefault="001E129E" w:rsidP="001E129E">
      <w:pPr>
        <w:autoSpaceDE w:val="0"/>
        <w:autoSpaceDN w:val="0"/>
        <w:adjustRightInd w:val="0"/>
        <w:jc w:val="center"/>
        <w:rPr>
          <w:b/>
          <w:sz w:val="28"/>
        </w:rPr>
      </w:pPr>
      <w:r>
        <w:rPr>
          <w:noProof/>
          <w:sz w:val="28"/>
        </w:rPr>
        <w:drawing>
          <wp:inline distT="0" distB="0" distL="0" distR="0">
            <wp:extent cx="1457325" cy="1457325"/>
            <wp:effectExtent l="0" t="0" r="9525" b="0"/>
            <wp:docPr id="2" name="Picture 2" descr="thick logo-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thick logo-0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57325" cy="14573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1E129E" w:rsidRDefault="001E129E" w:rsidP="001E129E">
      <w:pPr>
        <w:autoSpaceDE w:val="0"/>
        <w:autoSpaceDN w:val="0"/>
        <w:adjustRightInd w:val="0"/>
        <w:jc w:val="center"/>
        <w:rPr>
          <w:b/>
          <w:sz w:val="28"/>
        </w:rPr>
      </w:pPr>
      <w:r>
        <w:rPr>
          <w:b/>
          <w:sz w:val="28"/>
        </w:rPr>
        <w:t>Department of Computer Science</w:t>
      </w:r>
    </w:p>
    <w:p w:rsidR="007E42F5" w:rsidRPr="00074506" w:rsidRDefault="007E42F5" w:rsidP="001E129E">
      <w:pPr>
        <w:autoSpaceDE w:val="0"/>
        <w:autoSpaceDN w:val="0"/>
        <w:adjustRightInd w:val="0"/>
        <w:jc w:val="center"/>
        <w:rPr>
          <w:b/>
          <w:sz w:val="28"/>
        </w:rPr>
      </w:pPr>
      <w:r w:rsidRPr="00074506">
        <w:rPr>
          <w:b/>
          <w:sz w:val="28"/>
        </w:rPr>
        <w:t>CS 1001L – Programming Fundamentals Lab</w:t>
      </w:r>
    </w:p>
    <w:p w:rsidR="001E129E" w:rsidRDefault="001E129E" w:rsidP="001E129E">
      <w:pPr>
        <w:autoSpaceDE w:val="0"/>
        <w:autoSpaceDN w:val="0"/>
        <w:adjustRightInd w:val="0"/>
        <w:jc w:val="center"/>
        <w:rPr>
          <w:b/>
          <w:sz w:val="28"/>
        </w:rPr>
      </w:pPr>
      <w:r>
        <w:rPr>
          <w:b/>
          <w:sz w:val="28"/>
        </w:rPr>
        <w:t>Fall 2020</w:t>
      </w:r>
    </w:p>
    <w:p w:rsidR="007E42F5" w:rsidRDefault="007E42F5" w:rsidP="001E129E">
      <w:pPr>
        <w:autoSpaceDE w:val="0"/>
        <w:autoSpaceDN w:val="0"/>
        <w:adjustRightInd w:val="0"/>
        <w:jc w:val="center"/>
        <w:rPr>
          <w:b/>
          <w:sz w:val="28"/>
          <w:u w:val="single"/>
        </w:rPr>
      </w:pPr>
      <w:r>
        <w:rPr>
          <w:b/>
          <w:sz w:val="28"/>
          <w:u w:val="single"/>
        </w:rPr>
        <w:t xml:space="preserve">Project </w:t>
      </w:r>
      <w:r w:rsidR="00ED2C78">
        <w:rPr>
          <w:b/>
          <w:sz w:val="28"/>
          <w:u w:val="single"/>
        </w:rPr>
        <w:t>Report</w:t>
      </w:r>
    </w:p>
    <w:p w:rsidR="001E129E" w:rsidRDefault="001E129E" w:rsidP="001E129E">
      <w:pPr>
        <w:rPr>
          <w:b/>
          <w:sz w:val="28"/>
          <w:u w:val="single"/>
        </w:rPr>
      </w:pPr>
      <w:r>
        <w:rPr>
          <w:b/>
          <w:sz w:val="28"/>
          <w:u w:val="single"/>
        </w:rPr>
        <w:t>Project Title:</w:t>
      </w:r>
      <w:r w:rsidR="00CF7F92">
        <w:rPr>
          <w:b/>
          <w:sz w:val="28"/>
          <w:u w:val="single"/>
        </w:rPr>
        <w:t xml:space="preserve"> </w:t>
      </w:r>
    </w:p>
    <w:p w:rsidR="00CF7F92" w:rsidRDefault="00CF7F92" w:rsidP="001E129E">
      <w:pPr>
        <w:rPr>
          <w:b/>
          <w:sz w:val="28"/>
          <w:u w:val="single"/>
        </w:rPr>
      </w:pPr>
      <w:r>
        <w:rPr>
          <w:b/>
          <w:sz w:val="28"/>
          <w:u w:val="single"/>
        </w:rPr>
        <w:t>Test Your knowledge</w:t>
      </w:r>
    </w:p>
    <w:p w:rsidR="001E129E" w:rsidRDefault="001E129E" w:rsidP="001E129E">
      <w:pPr>
        <w:rPr>
          <w:b/>
          <w:sz w:val="28"/>
          <w:u w:val="single"/>
        </w:rPr>
      </w:pPr>
    </w:p>
    <w:p w:rsidR="001E129E" w:rsidRDefault="001E129E" w:rsidP="001E129E">
      <w:pPr>
        <w:rPr>
          <w:b/>
          <w:sz w:val="28"/>
          <w:u w:val="single"/>
        </w:rPr>
      </w:pPr>
    </w:p>
    <w:p w:rsidR="007E42F5" w:rsidRDefault="007E42F5" w:rsidP="001E129E">
      <w:pPr>
        <w:rPr>
          <w:b/>
          <w:sz w:val="28"/>
          <w:u w:val="single"/>
        </w:rPr>
      </w:pPr>
      <w:r>
        <w:rPr>
          <w:b/>
          <w:sz w:val="28"/>
          <w:u w:val="single"/>
        </w:rPr>
        <w:t>Project Members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25"/>
        <w:gridCol w:w="4950"/>
        <w:gridCol w:w="2875"/>
      </w:tblGrid>
      <w:tr w:rsidR="007E42F5" w:rsidRPr="001E129E" w:rsidTr="001E129E">
        <w:tc>
          <w:tcPr>
            <w:tcW w:w="1525" w:type="dxa"/>
          </w:tcPr>
          <w:p w:rsidR="007E42F5" w:rsidRPr="001E129E" w:rsidRDefault="007E42F5" w:rsidP="001E129E">
            <w:pPr>
              <w:rPr>
                <w:b/>
                <w:sz w:val="28"/>
                <w:u w:val="single"/>
              </w:rPr>
            </w:pPr>
            <w:r w:rsidRPr="001E129E">
              <w:rPr>
                <w:b/>
                <w:sz w:val="28"/>
                <w:u w:val="single"/>
              </w:rPr>
              <w:t>S.No.</w:t>
            </w:r>
          </w:p>
        </w:tc>
        <w:tc>
          <w:tcPr>
            <w:tcW w:w="4950" w:type="dxa"/>
          </w:tcPr>
          <w:p w:rsidR="007E42F5" w:rsidRPr="001E129E" w:rsidRDefault="007E42F5" w:rsidP="001E129E">
            <w:pPr>
              <w:rPr>
                <w:b/>
                <w:sz w:val="28"/>
                <w:u w:val="single"/>
              </w:rPr>
            </w:pPr>
            <w:r w:rsidRPr="001E129E">
              <w:rPr>
                <w:b/>
                <w:sz w:val="28"/>
                <w:u w:val="single"/>
              </w:rPr>
              <w:t>Name</w:t>
            </w:r>
          </w:p>
        </w:tc>
        <w:tc>
          <w:tcPr>
            <w:tcW w:w="2875" w:type="dxa"/>
          </w:tcPr>
          <w:p w:rsidR="007E42F5" w:rsidRPr="001E129E" w:rsidRDefault="007E42F5" w:rsidP="001E129E">
            <w:pPr>
              <w:rPr>
                <w:b/>
                <w:sz w:val="28"/>
                <w:u w:val="single"/>
              </w:rPr>
            </w:pPr>
            <w:r w:rsidRPr="001E129E">
              <w:rPr>
                <w:b/>
                <w:sz w:val="28"/>
                <w:u w:val="single"/>
              </w:rPr>
              <w:t>Enrolment Number</w:t>
            </w:r>
          </w:p>
        </w:tc>
      </w:tr>
      <w:tr w:rsidR="007E42F5" w:rsidRPr="001E129E" w:rsidTr="001E129E">
        <w:tc>
          <w:tcPr>
            <w:tcW w:w="1525" w:type="dxa"/>
          </w:tcPr>
          <w:p w:rsidR="00CF7F92" w:rsidRDefault="00CF7F92" w:rsidP="001E129E">
            <w:pPr>
              <w:rPr>
                <w:b/>
                <w:sz w:val="28"/>
                <w:u w:val="single"/>
              </w:rPr>
            </w:pPr>
            <w:r>
              <w:rPr>
                <w:b/>
                <w:sz w:val="28"/>
                <w:u w:val="single"/>
              </w:rPr>
              <w:t xml:space="preserve">1    </w:t>
            </w:r>
          </w:p>
          <w:p w:rsidR="00CF7F92" w:rsidRDefault="00CF7F92" w:rsidP="001E129E">
            <w:pPr>
              <w:rPr>
                <w:b/>
                <w:sz w:val="28"/>
                <w:u w:val="single"/>
              </w:rPr>
            </w:pPr>
            <w:r>
              <w:rPr>
                <w:b/>
                <w:sz w:val="28"/>
                <w:u w:val="single"/>
              </w:rPr>
              <w:t>2</w:t>
            </w:r>
          </w:p>
          <w:p w:rsidR="00CF7F92" w:rsidRPr="001E129E" w:rsidRDefault="00CF7F92" w:rsidP="001E129E">
            <w:pPr>
              <w:rPr>
                <w:b/>
                <w:sz w:val="28"/>
                <w:u w:val="single"/>
              </w:rPr>
            </w:pPr>
            <w:r>
              <w:rPr>
                <w:b/>
                <w:sz w:val="28"/>
                <w:u w:val="single"/>
              </w:rPr>
              <w:t xml:space="preserve">3                                      </w:t>
            </w:r>
          </w:p>
        </w:tc>
        <w:tc>
          <w:tcPr>
            <w:tcW w:w="4950" w:type="dxa"/>
          </w:tcPr>
          <w:p w:rsidR="007E42F5" w:rsidRDefault="00CF7F92" w:rsidP="001E129E">
            <w:pPr>
              <w:rPr>
                <w:rFonts w:ascii="Calibri" w:hAnsi="Calibri" w:cs="Calibri"/>
                <w:b/>
                <w:sz w:val="32"/>
                <w:szCs w:val="22"/>
                <w:u w:val="single"/>
              </w:rPr>
            </w:pPr>
            <w:r>
              <w:rPr>
                <w:rFonts w:ascii="Calibri" w:hAnsi="Calibri" w:cs="Calibri"/>
                <w:b/>
                <w:sz w:val="32"/>
                <w:szCs w:val="22"/>
                <w:u w:val="single"/>
              </w:rPr>
              <w:t>Usman Saeed Motiwala</w:t>
            </w:r>
          </w:p>
          <w:p w:rsidR="00CF7F92" w:rsidRDefault="00CF7F92" w:rsidP="001E129E">
            <w:pPr>
              <w:rPr>
                <w:rFonts w:ascii="Calibri" w:hAnsi="Calibri" w:cs="Calibri"/>
                <w:b/>
                <w:sz w:val="32"/>
                <w:szCs w:val="22"/>
                <w:u w:val="single"/>
              </w:rPr>
            </w:pPr>
            <w:r>
              <w:rPr>
                <w:rFonts w:ascii="Calibri" w:hAnsi="Calibri" w:cs="Calibri"/>
                <w:b/>
                <w:sz w:val="32"/>
                <w:szCs w:val="22"/>
                <w:u w:val="single"/>
              </w:rPr>
              <w:t>Zeeshan Ahmed</w:t>
            </w:r>
          </w:p>
          <w:p w:rsidR="00CF7F92" w:rsidRDefault="00CF7F92" w:rsidP="001E129E">
            <w:pPr>
              <w:rPr>
                <w:rFonts w:ascii="Calibri" w:hAnsi="Calibri" w:cs="Calibri"/>
                <w:b/>
                <w:sz w:val="32"/>
                <w:szCs w:val="22"/>
                <w:u w:val="single"/>
              </w:rPr>
            </w:pPr>
            <w:r>
              <w:rPr>
                <w:rFonts w:ascii="Calibri" w:hAnsi="Calibri" w:cs="Calibri"/>
                <w:b/>
                <w:sz w:val="32"/>
                <w:szCs w:val="22"/>
                <w:u w:val="single"/>
              </w:rPr>
              <w:t>Abdul Rehman</w:t>
            </w:r>
          </w:p>
          <w:p w:rsidR="00CF7F92" w:rsidRDefault="00CF7F92" w:rsidP="001E129E">
            <w:pPr>
              <w:rPr>
                <w:rFonts w:ascii="Calibri" w:hAnsi="Calibri" w:cs="Calibri"/>
                <w:b/>
                <w:sz w:val="32"/>
                <w:szCs w:val="22"/>
                <w:u w:val="single"/>
              </w:rPr>
            </w:pPr>
          </w:p>
          <w:p w:rsidR="00CF7F92" w:rsidRPr="001E129E" w:rsidRDefault="00CF7F92" w:rsidP="001E129E">
            <w:pPr>
              <w:rPr>
                <w:b/>
                <w:sz w:val="28"/>
                <w:u w:val="single"/>
              </w:rPr>
            </w:pPr>
          </w:p>
        </w:tc>
        <w:tc>
          <w:tcPr>
            <w:tcW w:w="2875" w:type="dxa"/>
          </w:tcPr>
          <w:p w:rsidR="007E42F5" w:rsidRDefault="00CF7F92" w:rsidP="001E129E">
            <w:pPr>
              <w:rPr>
                <w:b/>
                <w:sz w:val="28"/>
                <w:u w:val="single"/>
              </w:rPr>
            </w:pPr>
            <w:r>
              <w:rPr>
                <w:b/>
                <w:sz w:val="28"/>
                <w:u w:val="single"/>
              </w:rPr>
              <w:t>Cs201157</w:t>
            </w:r>
          </w:p>
          <w:p w:rsidR="00CF7F92" w:rsidRDefault="00CF7F92" w:rsidP="001E129E">
            <w:pPr>
              <w:rPr>
                <w:rFonts w:ascii="Calibri" w:hAnsi="Calibri" w:cs="Calibri"/>
                <w:b/>
                <w:sz w:val="32"/>
                <w:szCs w:val="22"/>
                <w:u w:val="single"/>
              </w:rPr>
            </w:pPr>
            <w:r>
              <w:rPr>
                <w:rFonts w:ascii="Calibri" w:hAnsi="Calibri" w:cs="Calibri"/>
                <w:b/>
                <w:sz w:val="32"/>
                <w:szCs w:val="22"/>
                <w:u w:val="single"/>
              </w:rPr>
              <w:t>Cs201163</w:t>
            </w:r>
          </w:p>
          <w:p w:rsidR="00CF7F92" w:rsidRDefault="00CF7F92" w:rsidP="001E129E">
            <w:pPr>
              <w:rPr>
                <w:b/>
                <w:sz w:val="28"/>
                <w:u w:val="single"/>
              </w:rPr>
            </w:pPr>
            <w:r>
              <w:rPr>
                <w:rFonts w:ascii="Calibri" w:hAnsi="Calibri" w:cs="Calibri"/>
                <w:b/>
                <w:sz w:val="32"/>
                <w:szCs w:val="22"/>
                <w:u w:val="single"/>
              </w:rPr>
              <w:t>Cs201166</w:t>
            </w:r>
          </w:p>
          <w:p w:rsidR="00CF7F92" w:rsidRPr="001E129E" w:rsidRDefault="00CF7F92" w:rsidP="001E129E">
            <w:pPr>
              <w:rPr>
                <w:b/>
                <w:sz w:val="28"/>
                <w:u w:val="single"/>
              </w:rPr>
            </w:pPr>
          </w:p>
        </w:tc>
      </w:tr>
      <w:tr w:rsidR="007E42F5" w:rsidRPr="001E129E" w:rsidTr="001E129E">
        <w:tc>
          <w:tcPr>
            <w:tcW w:w="1525" w:type="dxa"/>
          </w:tcPr>
          <w:p w:rsidR="007E42F5" w:rsidRPr="001E129E" w:rsidRDefault="007E42F5" w:rsidP="001E129E">
            <w:pPr>
              <w:rPr>
                <w:b/>
                <w:sz w:val="28"/>
                <w:u w:val="single"/>
              </w:rPr>
            </w:pPr>
          </w:p>
        </w:tc>
        <w:tc>
          <w:tcPr>
            <w:tcW w:w="4950" w:type="dxa"/>
          </w:tcPr>
          <w:p w:rsidR="007E42F5" w:rsidRPr="001E129E" w:rsidRDefault="007E42F5" w:rsidP="001E129E">
            <w:pPr>
              <w:rPr>
                <w:b/>
                <w:sz w:val="28"/>
                <w:u w:val="single"/>
              </w:rPr>
            </w:pPr>
          </w:p>
        </w:tc>
        <w:tc>
          <w:tcPr>
            <w:tcW w:w="2875" w:type="dxa"/>
          </w:tcPr>
          <w:p w:rsidR="007E42F5" w:rsidRPr="001E129E" w:rsidRDefault="007E42F5" w:rsidP="001E129E">
            <w:pPr>
              <w:rPr>
                <w:b/>
                <w:sz w:val="28"/>
                <w:u w:val="single"/>
              </w:rPr>
            </w:pPr>
          </w:p>
        </w:tc>
      </w:tr>
      <w:tr w:rsidR="007E42F5" w:rsidRPr="001E129E" w:rsidTr="001E129E">
        <w:tc>
          <w:tcPr>
            <w:tcW w:w="1525" w:type="dxa"/>
          </w:tcPr>
          <w:p w:rsidR="007E42F5" w:rsidRPr="001E129E" w:rsidRDefault="007E42F5" w:rsidP="001E129E">
            <w:pPr>
              <w:rPr>
                <w:b/>
                <w:sz w:val="28"/>
                <w:u w:val="single"/>
              </w:rPr>
            </w:pPr>
          </w:p>
        </w:tc>
        <w:tc>
          <w:tcPr>
            <w:tcW w:w="4950" w:type="dxa"/>
          </w:tcPr>
          <w:p w:rsidR="007E42F5" w:rsidRPr="001E129E" w:rsidRDefault="007E42F5" w:rsidP="001E129E">
            <w:pPr>
              <w:rPr>
                <w:b/>
                <w:sz w:val="28"/>
                <w:u w:val="single"/>
              </w:rPr>
            </w:pPr>
          </w:p>
        </w:tc>
        <w:tc>
          <w:tcPr>
            <w:tcW w:w="2875" w:type="dxa"/>
          </w:tcPr>
          <w:p w:rsidR="007E42F5" w:rsidRPr="001E129E" w:rsidRDefault="007E42F5" w:rsidP="001E129E">
            <w:pPr>
              <w:rPr>
                <w:b/>
                <w:sz w:val="28"/>
                <w:u w:val="single"/>
              </w:rPr>
            </w:pPr>
          </w:p>
        </w:tc>
      </w:tr>
    </w:tbl>
    <w:p w:rsidR="007E42F5" w:rsidRDefault="007E42F5" w:rsidP="001E129E">
      <w:pPr>
        <w:rPr>
          <w:rFonts w:ascii="Calibri" w:hAnsi="Calibri" w:cs="Calibri"/>
          <w:b/>
          <w:sz w:val="32"/>
          <w:szCs w:val="22"/>
          <w:u w:val="single"/>
        </w:rPr>
      </w:pPr>
    </w:p>
    <w:p w:rsidR="001E129E" w:rsidRDefault="001E129E" w:rsidP="001E129E">
      <w:pPr>
        <w:rPr>
          <w:b/>
          <w:sz w:val="28"/>
          <w:u w:val="single"/>
        </w:rPr>
      </w:pPr>
      <w:r>
        <w:rPr>
          <w:b/>
          <w:sz w:val="28"/>
          <w:u w:val="single"/>
        </w:rPr>
        <w:t>Submitted to:</w:t>
      </w:r>
    </w:p>
    <w:p w:rsidR="001E129E" w:rsidRDefault="005D163C" w:rsidP="001E129E">
      <w:pPr>
        <w:rPr>
          <w:b/>
          <w:sz w:val="28"/>
          <w:u w:val="single"/>
        </w:rPr>
      </w:pPr>
      <w:r>
        <w:rPr>
          <w:b/>
          <w:sz w:val="28"/>
          <w:u w:val="single"/>
        </w:rPr>
        <w:t>Miss Sana Abdullah</w:t>
      </w:r>
      <w:bookmarkStart w:id="0" w:name="_GoBack"/>
      <w:bookmarkEnd w:id="0"/>
    </w:p>
    <w:p w:rsidR="001E129E" w:rsidRDefault="001E129E" w:rsidP="001E129E">
      <w:pPr>
        <w:rPr>
          <w:b/>
          <w:sz w:val="28"/>
          <w:u w:val="single"/>
        </w:rPr>
      </w:pPr>
    </w:p>
    <w:p w:rsidR="001E129E" w:rsidRDefault="001E129E" w:rsidP="001E129E">
      <w:pPr>
        <w:rPr>
          <w:b/>
          <w:sz w:val="28"/>
          <w:u w:val="single"/>
        </w:rPr>
      </w:pPr>
      <w:r>
        <w:rPr>
          <w:b/>
          <w:sz w:val="28"/>
          <w:u w:val="single"/>
        </w:rPr>
        <w:t>Date:</w:t>
      </w:r>
      <w:r w:rsidR="00462476">
        <w:rPr>
          <w:b/>
          <w:sz w:val="28"/>
          <w:u w:val="single"/>
        </w:rPr>
        <w:t xml:space="preserve"> 26-1-2021</w:t>
      </w:r>
    </w:p>
    <w:p w:rsidR="007E42F5" w:rsidRDefault="001E129E" w:rsidP="005D163C">
      <w:pPr>
        <w:rPr>
          <w:b/>
          <w:sz w:val="28"/>
          <w:u w:val="single"/>
        </w:rPr>
      </w:pPr>
      <w:r>
        <w:rPr>
          <w:b/>
          <w:sz w:val="28"/>
          <w:u w:val="single"/>
        </w:rPr>
        <w:br w:type="page"/>
      </w:r>
      <w:r>
        <w:rPr>
          <w:b/>
          <w:sz w:val="28"/>
          <w:u w:val="single"/>
        </w:rPr>
        <w:lastRenderedPageBreak/>
        <w:t>Title of the Project</w:t>
      </w:r>
    </w:p>
    <w:p w:rsidR="00151AF3" w:rsidRDefault="00151AF3" w:rsidP="001E129E">
      <w:pPr>
        <w:jc w:val="center"/>
        <w:rPr>
          <w:b/>
          <w:sz w:val="28"/>
          <w:u w:val="single"/>
        </w:rPr>
      </w:pPr>
      <w:r>
        <w:rPr>
          <w:b/>
          <w:sz w:val="28"/>
          <w:u w:val="single"/>
        </w:rPr>
        <w:t>Test Your Knowledge</w:t>
      </w:r>
    </w:p>
    <w:p w:rsidR="001E129E" w:rsidRPr="007E42F5" w:rsidRDefault="001E129E" w:rsidP="001E129E">
      <w:pPr>
        <w:jc w:val="center"/>
        <w:rPr>
          <w:b/>
          <w:sz w:val="28"/>
          <w:u w:val="single"/>
        </w:rPr>
      </w:pPr>
    </w:p>
    <w:p w:rsidR="007E42F5" w:rsidRDefault="007E42F5" w:rsidP="00216BA6">
      <w:pPr>
        <w:rPr>
          <w:sz w:val="28"/>
        </w:rPr>
      </w:pPr>
      <w:r>
        <w:rPr>
          <w:b/>
          <w:sz w:val="28"/>
          <w:u w:val="single"/>
        </w:rPr>
        <w:t xml:space="preserve">Project Description: </w:t>
      </w:r>
      <w:r w:rsidR="00216BA6">
        <w:rPr>
          <w:sz w:val="28"/>
        </w:rPr>
        <w:t xml:space="preserve">It will have different categories like </w:t>
      </w:r>
      <w:r w:rsidR="00C74AAA">
        <w:rPr>
          <w:sz w:val="28"/>
        </w:rPr>
        <w:t>Math</w:t>
      </w:r>
      <w:r w:rsidR="00216BA6">
        <w:rPr>
          <w:sz w:val="28"/>
        </w:rPr>
        <w:t>, English, IQ, GK, History etc. User will select the desired category and then the category will have the relevant choice-based questions. User will answer them and in the end points will be calculated and equivalent message will be shown.</w:t>
      </w:r>
    </w:p>
    <w:p w:rsidR="001E129E" w:rsidRDefault="001E129E" w:rsidP="001E129E">
      <w:pPr>
        <w:rPr>
          <w:b/>
          <w:bCs/>
          <w:sz w:val="28"/>
          <w:u w:val="single"/>
        </w:rPr>
      </w:pPr>
      <w:r w:rsidRPr="001E129E">
        <w:rPr>
          <w:b/>
          <w:bCs/>
          <w:sz w:val="28"/>
          <w:u w:val="single"/>
        </w:rPr>
        <w:t>Pseudocode OR Flowchart of the Project:</w:t>
      </w:r>
    </w:p>
    <w:p w:rsidR="00501A1E" w:rsidRDefault="00501A1E" w:rsidP="00501A1E">
      <w:r>
        <w:t>Menu:</w:t>
      </w:r>
    </w:p>
    <w:p w:rsidR="00501A1E" w:rsidRDefault="00501A1E" w:rsidP="00501A1E">
      <w:r>
        <w:t>Print s to start the game</w:t>
      </w:r>
    </w:p>
    <w:p w:rsidR="00501A1E" w:rsidRDefault="00501A1E" w:rsidP="00501A1E">
      <w:r>
        <w:t>Print r to see the rules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>Print v to view the score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>Input answer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>If answer==’S’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 xml:space="preserve"> Then 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ab/>
        <w:t>Call procedure quizgame()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>Else if answer==’V’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 xml:space="preserve"> Then 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ab/>
        <w:t>Goto score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>Else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ab/>
        <w:t>Exit(0);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>End if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>Score: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>Print score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>Goto menu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>Procedure quizgame</w:t>
      </w:r>
    </w:p>
    <w:p w:rsidR="00501A1E" w:rsidRDefault="00501A1E" w:rsidP="00501A1E">
      <w:r>
        <w:lastRenderedPageBreak/>
        <w:t xml:space="preserve">Print Select the subject from the following </w:t>
      </w:r>
    </w:p>
    <w:p w:rsidR="00501A1E" w:rsidRDefault="00501A1E" w:rsidP="00501A1E">
      <w:r>
        <w:t>Print For Math enter M</w:t>
      </w:r>
    </w:p>
    <w:p w:rsidR="00501A1E" w:rsidRDefault="00501A1E" w:rsidP="00501A1E">
      <w:r>
        <w:t>Print For English enter E</w:t>
      </w:r>
    </w:p>
    <w:p w:rsidR="00501A1E" w:rsidRDefault="00501A1E" w:rsidP="00501A1E">
      <w:r>
        <w:t>Print For Physics enter P</w:t>
      </w:r>
    </w:p>
    <w:p w:rsidR="00501A1E" w:rsidRDefault="00501A1E" w:rsidP="00501A1E">
      <w:r>
        <w:t>Print For Chemistry enter C</w:t>
      </w:r>
    </w:p>
    <w:p w:rsidR="00501A1E" w:rsidRDefault="00501A1E" w:rsidP="00501A1E">
      <w:r>
        <w:t>Print For IQ enter I</w:t>
      </w:r>
    </w:p>
    <w:p w:rsidR="00501A1E" w:rsidRDefault="00501A1E" w:rsidP="00501A1E">
      <w:r>
        <w:t>Print For general knowledge enter G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>Print to go back to menu press B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 xml:space="preserve">While </w:t>
      </w:r>
      <w:r w:rsidRPr="00463824">
        <w:rPr>
          <w:rFonts w:ascii="Segoe UI" w:hAnsi="Segoe UI" w:cs="Segoe UI"/>
          <w:color w:val="333333"/>
        </w:rPr>
        <w:t>choice!=</w:t>
      </w:r>
      <w:r>
        <w:rPr>
          <w:rFonts w:ascii="Segoe UI" w:hAnsi="Segoe UI" w:cs="Segoe UI"/>
          <w:color w:val="333333"/>
        </w:rPr>
        <w:t xml:space="preserve"> </w:t>
      </w:r>
      <w:r w:rsidRPr="00463824">
        <w:rPr>
          <w:rFonts w:ascii="Segoe UI" w:hAnsi="Segoe UI" w:cs="Segoe UI"/>
          <w:color w:val="333333"/>
        </w:rPr>
        <w:t>'M'</w:t>
      </w:r>
      <w:r>
        <w:rPr>
          <w:rFonts w:ascii="Segoe UI" w:hAnsi="Segoe UI" w:cs="Segoe UI"/>
          <w:color w:val="333333"/>
        </w:rPr>
        <w:t xml:space="preserve"> </w:t>
      </w:r>
      <w:r w:rsidRPr="00463824">
        <w:rPr>
          <w:rFonts w:ascii="Segoe UI" w:hAnsi="Segoe UI" w:cs="Segoe UI"/>
          <w:color w:val="333333"/>
        </w:rPr>
        <w:t>|</w:t>
      </w:r>
      <w:r>
        <w:rPr>
          <w:rFonts w:ascii="Segoe UI" w:hAnsi="Segoe UI" w:cs="Segoe UI"/>
          <w:color w:val="333333"/>
        </w:rPr>
        <w:t xml:space="preserve"> </w:t>
      </w:r>
      <w:r w:rsidRPr="00463824">
        <w:rPr>
          <w:rFonts w:ascii="Segoe UI" w:hAnsi="Segoe UI" w:cs="Segoe UI"/>
          <w:color w:val="333333"/>
        </w:rPr>
        <w:t>|</w:t>
      </w:r>
      <w:r>
        <w:rPr>
          <w:rFonts w:ascii="Segoe UI" w:hAnsi="Segoe UI" w:cs="Segoe UI"/>
          <w:color w:val="333333"/>
        </w:rPr>
        <w:t xml:space="preserve"> </w:t>
      </w:r>
      <w:r w:rsidRPr="00463824">
        <w:rPr>
          <w:rFonts w:ascii="Segoe UI" w:hAnsi="Segoe UI" w:cs="Segoe UI"/>
          <w:color w:val="333333"/>
        </w:rPr>
        <w:t>choice!=</w:t>
      </w:r>
      <w:r>
        <w:rPr>
          <w:rFonts w:ascii="Segoe UI" w:hAnsi="Segoe UI" w:cs="Segoe UI"/>
          <w:color w:val="333333"/>
        </w:rPr>
        <w:t xml:space="preserve"> </w:t>
      </w:r>
      <w:r w:rsidRPr="00463824">
        <w:rPr>
          <w:rFonts w:ascii="Segoe UI" w:hAnsi="Segoe UI" w:cs="Segoe UI"/>
          <w:color w:val="333333"/>
        </w:rPr>
        <w:t>'E'</w:t>
      </w:r>
      <w:r>
        <w:rPr>
          <w:rFonts w:ascii="Segoe UI" w:hAnsi="Segoe UI" w:cs="Segoe UI"/>
          <w:color w:val="333333"/>
        </w:rPr>
        <w:t xml:space="preserve"> </w:t>
      </w:r>
      <w:r w:rsidRPr="00463824">
        <w:rPr>
          <w:rFonts w:ascii="Segoe UI" w:hAnsi="Segoe UI" w:cs="Segoe UI"/>
          <w:color w:val="333333"/>
        </w:rPr>
        <w:t>|</w:t>
      </w:r>
      <w:r>
        <w:rPr>
          <w:rFonts w:ascii="Segoe UI" w:hAnsi="Segoe UI" w:cs="Segoe UI"/>
          <w:color w:val="333333"/>
        </w:rPr>
        <w:t xml:space="preserve"> </w:t>
      </w:r>
      <w:r w:rsidRPr="00463824">
        <w:rPr>
          <w:rFonts w:ascii="Segoe UI" w:hAnsi="Segoe UI" w:cs="Segoe UI"/>
          <w:color w:val="333333"/>
        </w:rPr>
        <w:t>|</w:t>
      </w:r>
      <w:r>
        <w:rPr>
          <w:rFonts w:ascii="Segoe UI" w:hAnsi="Segoe UI" w:cs="Segoe UI"/>
          <w:color w:val="333333"/>
        </w:rPr>
        <w:t xml:space="preserve"> </w:t>
      </w:r>
      <w:r w:rsidRPr="00463824">
        <w:rPr>
          <w:rFonts w:ascii="Segoe UI" w:hAnsi="Segoe UI" w:cs="Segoe UI"/>
          <w:color w:val="333333"/>
        </w:rPr>
        <w:t>choice!=</w:t>
      </w:r>
      <w:r>
        <w:rPr>
          <w:rFonts w:ascii="Segoe UI" w:hAnsi="Segoe UI" w:cs="Segoe UI"/>
          <w:color w:val="333333"/>
        </w:rPr>
        <w:t xml:space="preserve"> </w:t>
      </w:r>
      <w:r w:rsidRPr="00463824">
        <w:rPr>
          <w:rFonts w:ascii="Segoe UI" w:hAnsi="Segoe UI" w:cs="Segoe UI"/>
          <w:color w:val="333333"/>
        </w:rPr>
        <w:t>'P'</w:t>
      </w:r>
      <w:r>
        <w:rPr>
          <w:rFonts w:ascii="Segoe UI" w:hAnsi="Segoe UI" w:cs="Segoe UI"/>
          <w:color w:val="333333"/>
        </w:rPr>
        <w:t xml:space="preserve"> </w:t>
      </w:r>
      <w:r w:rsidRPr="00463824">
        <w:rPr>
          <w:rFonts w:ascii="Segoe UI" w:hAnsi="Segoe UI" w:cs="Segoe UI"/>
          <w:color w:val="333333"/>
        </w:rPr>
        <w:t>|</w:t>
      </w:r>
      <w:r>
        <w:rPr>
          <w:rFonts w:ascii="Segoe UI" w:hAnsi="Segoe UI" w:cs="Segoe UI"/>
          <w:color w:val="333333"/>
        </w:rPr>
        <w:t xml:space="preserve"> </w:t>
      </w:r>
      <w:r w:rsidRPr="00463824">
        <w:rPr>
          <w:rFonts w:ascii="Segoe UI" w:hAnsi="Segoe UI" w:cs="Segoe UI"/>
          <w:color w:val="333333"/>
        </w:rPr>
        <w:t>|</w:t>
      </w:r>
      <w:r>
        <w:rPr>
          <w:rFonts w:ascii="Segoe UI" w:hAnsi="Segoe UI" w:cs="Segoe UI"/>
          <w:color w:val="333333"/>
        </w:rPr>
        <w:t xml:space="preserve"> </w:t>
      </w:r>
      <w:r w:rsidRPr="00463824">
        <w:rPr>
          <w:rFonts w:ascii="Segoe UI" w:hAnsi="Segoe UI" w:cs="Segoe UI"/>
          <w:color w:val="333333"/>
        </w:rPr>
        <w:t>choice!=</w:t>
      </w:r>
      <w:r>
        <w:rPr>
          <w:rFonts w:ascii="Segoe UI" w:hAnsi="Segoe UI" w:cs="Segoe UI"/>
          <w:color w:val="333333"/>
        </w:rPr>
        <w:t xml:space="preserve"> </w:t>
      </w:r>
      <w:r w:rsidRPr="00463824">
        <w:rPr>
          <w:rFonts w:ascii="Segoe UI" w:hAnsi="Segoe UI" w:cs="Segoe UI"/>
          <w:color w:val="333333"/>
        </w:rPr>
        <w:t>'C'</w:t>
      </w:r>
      <w:r>
        <w:rPr>
          <w:rFonts w:ascii="Segoe UI" w:hAnsi="Segoe UI" w:cs="Segoe UI"/>
          <w:color w:val="333333"/>
        </w:rPr>
        <w:t xml:space="preserve"> </w:t>
      </w:r>
      <w:r w:rsidRPr="00463824">
        <w:rPr>
          <w:rFonts w:ascii="Segoe UI" w:hAnsi="Segoe UI" w:cs="Segoe UI"/>
          <w:color w:val="333333"/>
        </w:rPr>
        <w:t>|</w:t>
      </w:r>
      <w:r>
        <w:rPr>
          <w:rFonts w:ascii="Segoe UI" w:hAnsi="Segoe UI" w:cs="Segoe UI"/>
          <w:color w:val="333333"/>
        </w:rPr>
        <w:t xml:space="preserve"> </w:t>
      </w:r>
      <w:r w:rsidRPr="00463824">
        <w:rPr>
          <w:rFonts w:ascii="Segoe UI" w:hAnsi="Segoe UI" w:cs="Segoe UI"/>
          <w:color w:val="333333"/>
        </w:rPr>
        <w:t>|</w:t>
      </w:r>
      <w:r>
        <w:rPr>
          <w:rFonts w:ascii="Segoe UI" w:hAnsi="Segoe UI" w:cs="Segoe UI"/>
          <w:color w:val="333333"/>
        </w:rPr>
        <w:t xml:space="preserve"> </w:t>
      </w:r>
      <w:r w:rsidRPr="00463824">
        <w:rPr>
          <w:rFonts w:ascii="Segoe UI" w:hAnsi="Segoe UI" w:cs="Segoe UI"/>
          <w:color w:val="333333"/>
        </w:rPr>
        <w:t>choice!='I'</w:t>
      </w:r>
      <w:r>
        <w:rPr>
          <w:rFonts w:ascii="Segoe UI" w:hAnsi="Segoe UI" w:cs="Segoe UI"/>
          <w:color w:val="333333"/>
        </w:rPr>
        <w:t xml:space="preserve"> </w:t>
      </w:r>
      <w:r w:rsidRPr="00463824">
        <w:rPr>
          <w:rFonts w:ascii="Segoe UI" w:hAnsi="Segoe UI" w:cs="Segoe UI"/>
          <w:color w:val="333333"/>
        </w:rPr>
        <w:t>|</w:t>
      </w:r>
      <w:r>
        <w:rPr>
          <w:rFonts w:ascii="Segoe UI" w:hAnsi="Segoe UI" w:cs="Segoe UI"/>
          <w:color w:val="333333"/>
        </w:rPr>
        <w:t xml:space="preserve"> </w:t>
      </w:r>
      <w:r w:rsidRPr="00463824">
        <w:rPr>
          <w:rFonts w:ascii="Segoe UI" w:hAnsi="Segoe UI" w:cs="Segoe UI"/>
          <w:color w:val="333333"/>
        </w:rPr>
        <w:t>|</w:t>
      </w:r>
      <w:r>
        <w:rPr>
          <w:rFonts w:ascii="Segoe UI" w:hAnsi="Segoe UI" w:cs="Segoe UI"/>
          <w:color w:val="333333"/>
        </w:rPr>
        <w:t xml:space="preserve"> </w:t>
      </w:r>
      <w:r w:rsidRPr="00463824">
        <w:rPr>
          <w:rFonts w:ascii="Segoe UI" w:hAnsi="Segoe UI" w:cs="Segoe UI"/>
          <w:color w:val="333333"/>
        </w:rPr>
        <w:t>choice!='G'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>Input choice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>If choice== ‘M’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 xml:space="preserve"> Then  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ab/>
        <w:t xml:space="preserve">Call procedure Maths() 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>Else If choice== ‘E’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 xml:space="preserve"> Then  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ab/>
        <w:t>Call procedure Eng()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>Else If choice== ‘P’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 xml:space="preserve"> Then  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ab/>
        <w:t xml:space="preserve">Call procedure Phy() 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>Else If choice==’C’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 xml:space="preserve"> Then  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ab/>
        <w:t>Call procedure Chem()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>Else If choice==’I’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 xml:space="preserve"> Then  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ab/>
        <w:t xml:space="preserve">Call procedure IQ() 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>Else If choice==’G’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lastRenderedPageBreak/>
        <w:t xml:space="preserve"> Then  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ab/>
        <w:t>Call procedure GK()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>Else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ab/>
        <w:t>Print invalid selection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ab/>
        <w:t>Print to go to menu press B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>End if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>End procedure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>Procedure Eng()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>M=i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>For(i=m;i&lt;=10;i++)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>Case of  i: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>Case 1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>Print question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>Input answer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>If answer==answer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 xml:space="preserve"> Then 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ab/>
        <w:t>Print correct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ab/>
        <w:t>Point++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ab/>
        <w:t>I++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>Else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ab/>
        <w:t>Print wrong answer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ab/>
        <w:t>I++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>End if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>Case 2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>Print question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>Input answer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lastRenderedPageBreak/>
        <w:t>If answer==answer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 xml:space="preserve"> Then 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ab/>
        <w:t>Print correct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ab/>
        <w:t>Point++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ab/>
        <w:t>I++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>Else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ab/>
        <w:t>Print wrong answer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ab/>
        <w:t>I++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>End if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>Case 3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>Print question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>Input answer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>If answer==answer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 xml:space="preserve"> Then 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ab/>
        <w:t>Print correct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ab/>
        <w:t>Point++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ab/>
        <w:t>I++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>Else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ab/>
        <w:t>Print wrong answer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ab/>
        <w:t>I++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>End if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>Case 4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>Print question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>Input answer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>If answer==answer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 xml:space="preserve"> Then 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lastRenderedPageBreak/>
        <w:tab/>
        <w:t>Print correct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ab/>
        <w:t>Point++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ab/>
        <w:t>I++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>Else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ab/>
        <w:t>Print wrong answer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ab/>
        <w:t>I++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>End if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>Case 5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>Print question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>Input answer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>If answer==answer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 xml:space="preserve"> Then 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ab/>
        <w:t>Print correct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ab/>
        <w:t>Point++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ab/>
        <w:t>I++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>Else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ab/>
        <w:t>Print wrong answer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ab/>
        <w:t>I++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>End if</w:t>
      </w:r>
    </w:p>
    <w:p w:rsidR="00501A1E" w:rsidRDefault="00501A1E" w:rsidP="00501A1E">
      <w:pPr>
        <w:ind w:firstLine="720"/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 xml:space="preserve">Press Y to continue Press B to change subject </w:t>
      </w:r>
      <w:r w:rsidRPr="002D03F5">
        <w:rPr>
          <w:rFonts w:ascii="Segoe UI" w:hAnsi="Segoe UI" w:cs="Segoe UI"/>
          <w:color w:val="333333"/>
        </w:rPr>
        <w:t>Press S to get score</w:t>
      </w:r>
    </w:p>
    <w:p w:rsidR="00501A1E" w:rsidRDefault="00501A1E" w:rsidP="00501A1E">
      <w:pPr>
        <w:ind w:firstLine="720"/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>Input answer</w:t>
      </w:r>
    </w:p>
    <w:p w:rsidR="00501A1E" w:rsidRDefault="00501A1E" w:rsidP="00501A1E">
      <w:pPr>
        <w:ind w:firstLine="720"/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>If answer==’Y’</w:t>
      </w:r>
    </w:p>
    <w:p w:rsidR="00501A1E" w:rsidRDefault="00501A1E" w:rsidP="00501A1E">
      <w:pPr>
        <w:ind w:firstLine="720"/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 xml:space="preserve"> Then </w:t>
      </w:r>
    </w:p>
    <w:p w:rsidR="00501A1E" w:rsidRDefault="00501A1E" w:rsidP="00501A1E">
      <w:pPr>
        <w:ind w:firstLine="720"/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ab/>
        <w:t>Call procedure eng()</w:t>
      </w:r>
    </w:p>
    <w:p w:rsidR="00501A1E" w:rsidRDefault="00501A1E" w:rsidP="00501A1E">
      <w:pPr>
        <w:ind w:firstLine="720"/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>Else if answer==’B’</w:t>
      </w:r>
    </w:p>
    <w:p w:rsidR="00501A1E" w:rsidRDefault="00501A1E" w:rsidP="00501A1E">
      <w:pPr>
        <w:ind w:firstLine="720"/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 xml:space="preserve"> Then</w:t>
      </w:r>
    </w:p>
    <w:p w:rsidR="00501A1E" w:rsidRDefault="00501A1E" w:rsidP="00501A1E">
      <w:pPr>
        <w:ind w:firstLine="720"/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lastRenderedPageBreak/>
        <w:tab/>
        <w:t>Call procedure quizgame()</w:t>
      </w:r>
    </w:p>
    <w:p w:rsidR="00501A1E" w:rsidRDefault="00501A1E" w:rsidP="00501A1E">
      <w:pPr>
        <w:ind w:firstLine="720"/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>Else</w:t>
      </w:r>
    </w:p>
    <w:p w:rsidR="00501A1E" w:rsidRDefault="00501A1E" w:rsidP="00501A1E">
      <w:pPr>
        <w:ind w:firstLine="720"/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ab/>
        <w:t>Print score</w:t>
      </w:r>
    </w:p>
    <w:p w:rsidR="00501A1E" w:rsidRDefault="00501A1E" w:rsidP="00501A1E">
      <w:pPr>
        <w:ind w:firstLine="720"/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 xml:space="preserve">End if </w:t>
      </w:r>
    </w:p>
    <w:p w:rsidR="00501A1E" w:rsidRDefault="00501A1E" w:rsidP="00501A1E">
      <w:pPr>
        <w:ind w:firstLine="720"/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ab/>
      </w:r>
    </w:p>
    <w:p w:rsidR="00501A1E" w:rsidRPr="002D03F5" w:rsidRDefault="00501A1E" w:rsidP="00501A1E">
      <w:pPr>
        <w:ind w:firstLine="720"/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ab/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>Case 6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>Print question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>Input answer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>If answer==answer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 xml:space="preserve"> Then 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ab/>
        <w:t>Print correct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ab/>
        <w:t>Point++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ab/>
        <w:t>I++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>Else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ab/>
        <w:t>Print wrong answer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ab/>
        <w:t>I++</w:t>
      </w:r>
    </w:p>
    <w:p w:rsidR="00501A1E" w:rsidRPr="000D7141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>End if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>Case 7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>Print question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>Input answer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>If answer==answer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 xml:space="preserve"> Then 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ab/>
        <w:t>Print correct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ab/>
        <w:t>Point++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ab/>
        <w:t>I++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lastRenderedPageBreak/>
        <w:t>Else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ab/>
        <w:t>Print wrong answer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ab/>
        <w:t>I++</w:t>
      </w:r>
    </w:p>
    <w:p w:rsidR="00501A1E" w:rsidRPr="000D7141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>End if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>Case 8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>Print question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>Input answer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>If answer==answer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 xml:space="preserve"> Then 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ab/>
        <w:t>Print correct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ab/>
        <w:t>Point++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ab/>
        <w:t>I++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>Else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ab/>
        <w:t>Print wrong answer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ab/>
        <w:t>I++</w:t>
      </w:r>
    </w:p>
    <w:p w:rsidR="00501A1E" w:rsidRPr="000D7141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>End if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>Case 9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>Print question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>Input answer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>If answer==answer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 xml:space="preserve"> Then 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ab/>
        <w:t>Print correct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ab/>
        <w:t>Point++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ab/>
        <w:t>I++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>Else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ab/>
        <w:t>Print wrong answer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lastRenderedPageBreak/>
        <w:tab/>
        <w:t>I++</w:t>
      </w:r>
    </w:p>
    <w:p w:rsidR="00501A1E" w:rsidRPr="000D7141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>End if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>Case 10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>Print question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>Input answer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>If answer==answer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 xml:space="preserve"> Then 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ab/>
        <w:t>Print correct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ab/>
        <w:t>Point++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ab/>
        <w:t>I++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>Else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ab/>
        <w:t>Print wrong answer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ab/>
        <w:t>I++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>End if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>End case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>End for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>Print score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>Call procedure quizgame()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>End procedure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>Procedure Maths()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>M=i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>For(i=m;i&lt;=10;i++)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>Case of  i: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>Case 1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>Print question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lastRenderedPageBreak/>
        <w:t>Input answer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>If answer==answer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 xml:space="preserve"> Then 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ab/>
        <w:t>Print correct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ab/>
        <w:t>Point++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ab/>
        <w:t>I++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>Else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ab/>
        <w:t>Print wrong answer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ab/>
        <w:t>I++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>End if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>Case 2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>Print question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>Input answer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>If answer==answer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 xml:space="preserve"> Then 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ab/>
        <w:t>Print correct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ab/>
        <w:t>Point++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ab/>
        <w:t>I++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>Else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ab/>
        <w:t>Print wrong answer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ab/>
        <w:t>I++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>End if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>Case 3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>Print question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>Input answer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>If answer==answer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lastRenderedPageBreak/>
        <w:t xml:space="preserve"> Then 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ab/>
        <w:t>Print correct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ab/>
        <w:t>Point++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ab/>
        <w:t>I++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>Else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ab/>
        <w:t>Print wrong answer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ab/>
        <w:t>I++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>End if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>Case 4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>Print question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>Input answer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>If answer==answer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 xml:space="preserve"> Then 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ab/>
        <w:t>Print correct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ab/>
        <w:t>Point++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ab/>
        <w:t>I++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>Else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ab/>
        <w:t>Print wrong answer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ab/>
        <w:t>I++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>End if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>Case 5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>Print question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>Input answer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>If answer==answer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 xml:space="preserve"> Then 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ab/>
        <w:t>Print correct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lastRenderedPageBreak/>
        <w:tab/>
        <w:t>Point++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ab/>
        <w:t>I++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>Else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ab/>
        <w:t>Print wrong answer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ab/>
        <w:t>I++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>End if</w:t>
      </w:r>
    </w:p>
    <w:p w:rsidR="00501A1E" w:rsidRDefault="00501A1E" w:rsidP="00501A1E">
      <w:pPr>
        <w:ind w:firstLine="720"/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 xml:space="preserve">Press Y to continue Press B to change subject </w:t>
      </w:r>
      <w:r w:rsidRPr="002D03F5">
        <w:rPr>
          <w:rFonts w:ascii="Segoe UI" w:hAnsi="Segoe UI" w:cs="Segoe UI"/>
          <w:color w:val="333333"/>
        </w:rPr>
        <w:t>Press S to get score</w:t>
      </w:r>
    </w:p>
    <w:p w:rsidR="00501A1E" w:rsidRDefault="00501A1E" w:rsidP="00501A1E">
      <w:pPr>
        <w:ind w:firstLine="720"/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>Input answer</w:t>
      </w:r>
    </w:p>
    <w:p w:rsidR="00501A1E" w:rsidRDefault="00501A1E" w:rsidP="00501A1E">
      <w:pPr>
        <w:ind w:firstLine="720"/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>If answer==’Y’</w:t>
      </w:r>
    </w:p>
    <w:p w:rsidR="00501A1E" w:rsidRDefault="00501A1E" w:rsidP="00501A1E">
      <w:pPr>
        <w:ind w:firstLine="720"/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 xml:space="preserve"> Then </w:t>
      </w:r>
    </w:p>
    <w:p w:rsidR="00501A1E" w:rsidRDefault="00501A1E" w:rsidP="00501A1E">
      <w:pPr>
        <w:ind w:firstLine="720"/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ab/>
        <w:t>Call procedure Maths()</w:t>
      </w:r>
    </w:p>
    <w:p w:rsidR="00501A1E" w:rsidRDefault="00501A1E" w:rsidP="00501A1E">
      <w:pPr>
        <w:ind w:firstLine="720"/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>Else if answer==’B’</w:t>
      </w:r>
    </w:p>
    <w:p w:rsidR="00501A1E" w:rsidRDefault="00501A1E" w:rsidP="00501A1E">
      <w:pPr>
        <w:ind w:firstLine="720"/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 xml:space="preserve"> Then</w:t>
      </w:r>
    </w:p>
    <w:p w:rsidR="00501A1E" w:rsidRDefault="00501A1E" w:rsidP="00501A1E">
      <w:pPr>
        <w:ind w:firstLine="720"/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ab/>
        <w:t>Call procedure quizgame()</w:t>
      </w:r>
    </w:p>
    <w:p w:rsidR="00501A1E" w:rsidRDefault="00501A1E" w:rsidP="00501A1E">
      <w:pPr>
        <w:ind w:firstLine="720"/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>Else</w:t>
      </w:r>
    </w:p>
    <w:p w:rsidR="00501A1E" w:rsidRDefault="00501A1E" w:rsidP="00501A1E">
      <w:pPr>
        <w:ind w:firstLine="720"/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ab/>
        <w:t>Print score</w:t>
      </w:r>
    </w:p>
    <w:p w:rsidR="00501A1E" w:rsidRDefault="00501A1E" w:rsidP="00501A1E">
      <w:pPr>
        <w:ind w:firstLine="720"/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 xml:space="preserve">End if </w:t>
      </w:r>
    </w:p>
    <w:p w:rsidR="00501A1E" w:rsidRDefault="00501A1E" w:rsidP="00501A1E">
      <w:pPr>
        <w:ind w:firstLine="720"/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ab/>
      </w:r>
    </w:p>
    <w:p w:rsidR="00501A1E" w:rsidRPr="002D03F5" w:rsidRDefault="00501A1E" w:rsidP="00501A1E">
      <w:pPr>
        <w:ind w:firstLine="720"/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ab/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>Case 6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>Print question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>Input answer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>If answer==answer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 xml:space="preserve"> Then 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ab/>
        <w:t>Print correct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ab/>
        <w:t>Point++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lastRenderedPageBreak/>
        <w:tab/>
        <w:t>I++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>Else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ab/>
        <w:t>Print wrong answer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ab/>
        <w:t>I++</w:t>
      </w:r>
    </w:p>
    <w:p w:rsidR="00501A1E" w:rsidRPr="000D7141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>End if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>Case 7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>Print question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>Input answer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>If answer==answer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 xml:space="preserve"> Then 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ab/>
        <w:t>Print correct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ab/>
        <w:t>Point++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ab/>
        <w:t>I++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>Else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ab/>
        <w:t>Print wrong answer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ab/>
        <w:t>I++</w:t>
      </w:r>
    </w:p>
    <w:p w:rsidR="00501A1E" w:rsidRPr="000D7141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>End if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>Case 8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>Print question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>Input answer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>If answer==answer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 xml:space="preserve"> Then 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ab/>
        <w:t>Print correct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ab/>
        <w:t>Point++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ab/>
        <w:t>I++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>Else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lastRenderedPageBreak/>
        <w:tab/>
        <w:t>Print wrong answer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ab/>
        <w:t>I++</w:t>
      </w:r>
    </w:p>
    <w:p w:rsidR="00501A1E" w:rsidRPr="000D7141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>End if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>Case 9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>Print question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>Input answer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>If answer==answer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 xml:space="preserve"> Then 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ab/>
        <w:t>Print correct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ab/>
        <w:t>Point++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ab/>
        <w:t>I++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>Else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ab/>
        <w:t>Print wrong answer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ab/>
        <w:t>I++</w:t>
      </w:r>
    </w:p>
    <w:p w:rsidR="00501A1E" w:rsidRPr="000D7141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>End if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>Case 10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>Print question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>Input answer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>If answer==answer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 xml:space="preserve"> Then 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ab/>
        <w:t>Print correct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ab/>
        <w:t>Point++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ab/>
        <w:t>I++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>Else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ab/>
        <w:t>Print wrong answer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ab/>
        <w:t>I++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lastRenderedPageBreak/>
        <w:t>End if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>End case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>End for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>Print score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>Call procedure quizgame()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>End procedure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>Procedure Phy()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>M=i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>For(i=m;i&lt;=10;i++)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>Case of  i: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>Case 1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>Print question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>Input answer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>If answer==answer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 xml:space="preserve"> Then 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ab/>
        <w:t>Print correct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ab/>
        <w:t>Point++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ab/>
        <w:t>I++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>Else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ab/>
        <w:t>Print wrong answer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ab/>
        <w:t>I++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>End if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>Case 2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>Print question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>Input answer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>If answer==answer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lastRenderedPageBreak/>
        <w:t xml:space="preserve"> Then 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ab/>
        <w:t>Print correct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ab/>
        <w:t>Point++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ab/>
        <w:t>I++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>Else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ab/>
        <w:t>Print wrong answer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ab/>
        <w:t>I++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>End if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>Case 3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>Print question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>Input answer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>If answer==answer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 xml:space="preserve"> Then 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ab/>
        <w:t>Print correct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ab/>
        <w:t>Point++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ab/>
        <w:t>I++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>Else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ab/>
        <w:t>Print wrong answer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ab/>
        <w:t>I++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>End if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>Case 4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>Print question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>Input answer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>If answer==answer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 xml:space="preserve"> Then 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ab/>
        <w:t>Print correct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lastRenderedPageBreak/>
        <w:tab/>
        <w:t>Point++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ab/>
        <w:t>I++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>Else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ab/>
        <w:t>Print wrong answer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ab/>
        <w:t>I++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>End if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>Case 5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>Print question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>Input answer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>If answer==answer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 xml:space="preserve"> Then 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ab/>
        <w:t>Print correct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ab/>
        <w:t>Point++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ab/>
        <w:t>I++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>Else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ab/>
        <w:t>Print wrong answer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ab/>
        <w:t>I++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>End if</w:t>
      </w:r>
    </w:p>
    <w:p w:rsidR="00501A1E" w:rsidRDefault="00501A1E" w:rsidP="00501A1E">
      <w:pPr>
        <w:ind w:firstLine="720"/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 xml:space="preserve">Press Y to continue Press B to change subject </w:t>
      </w:r>
      <w:r w:rsidRPr="002D03F5">
        <w:rPr>
          <w:rFonts w:ascii="Segoe UI" w:hAnsi="Segoe UI" w:cs="Segoe UI"/>
          <w:color w:val="333333"/>
        </w:rPr>
        <w:t>Press S to get score</w:t>
      </w:r>
    </w:p>
    <w:p w:rsidR="00501A1E" w:rsidRDefault="00501A1E" w:rsidP="00501A1E">
      <w:pPr>
        <w:ind w:firstLine="720"/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>Input answer</w:t>
      </w:r>
    </w:p>
    <w:p w:rsidR="00501A1E" w:rsidRDefault="00501A1E" w:rsidP="00501A1E">
      <w:pPr>
        <w:ind w:firstLine="720"/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>If answer==’Y’</w:t>
      </w:r>
    </w:p>
    <w:p w:rsidR="00501A1E" w:rsidRDefault="00501A1E" w:rsidP="00501A1E">
      <w:pPr>
        <w:ind w:firstLine="720"/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 xml:space="preserve"> Then </w:t>
      </w:r>
    </w:p>
    <w:p w:rsidR="00501A1E" w:rsidRDefault="00501A1E" w:rsidP="00501A1E">
      <w:pPr>
        <w:ind w:firstLine="720"/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ab/>
        <w:t>Call procedure Phy()</w:t>
      </w:r>
    </w:p>
    <w:p w:rsidR="00501A1E" w:rsidRDefault="00501A1E" w:rsidP="00501A1E">
      <w:pPr>
        <w:ind w:firstLine="720"/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>Else if answer==’B’</w:t>
      </w:r>
    </w:p>
    <w:p w:rsidR="00501A1E" w:rsidRDefault="00501A1E" w:rsidP="00501A1E">
      <w:pPr>
        <w:ind w:firstLine="720"/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 xml:space="preserve"> Then</w:t>
      </w:r>
    </w:p>
    <w:p w:rsidR="00501A1E" w:rsidRDefault="00501A1E" w:rsidP="00501A1E">
      <w:pPr>
        <w:ind w:firstLine="720"/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ab/>
        <w:t>Call procedure quizgame()</w:t>
      </w:r>
    </w:p>
    <w:p w:rsidR="00501A1E" w:rsidRDefault="00501A1E" w:rsidP="00501A1E">
      <w:pPr>
        <w:ind w:firstLine="720"/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lastRenderedPageBreak/>
        <w:t>Else</w:t>
      </w:r>
    </w:p>
    <w:p w:rsidR="00501A1E" w:rsidRDefault="00501A1E" w:rsidP="00501A1E">
      <w:pPr>
        <w:ind w:firstLine="720"/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ab/>
        <w:t>Print score</w:t>
      </w:r>
    </w:p>
    <w:p w:rsidR="00501A1E" w:rsidRDefault="00501A1E" w:rsidP="00501A1E">
      <w:pPr>
        <w:ind w:firstLine="720"/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 xml:space="preserve">End if </w:t>
      </w:r>
    </w:p>
    <w:p w:rsidR="00501A1E" w:rsidRDefault="00501A1E" w:rsidP="00501A1E">
      <w:pPr>
        <w:ind w:firstLine="720"/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ab/>
      </w:r>
    </w:p>
    <w:p w:rsidR="00501A1E" w:rsidRPr="002D03F5" w:rsidRDefault="00501A1E" w:rsidP="00501A1E">
      <w:pPr>
        <w:ind w:firstLine="720"/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ab/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>Case 6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>Print question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>Input answer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>If answer==answer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 xml:space="preserve"> Then 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ab/>
        <w:t>Print correct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ab/>
        <w:t>Point++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ab/>
        <w:t>I++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>Else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ab/>
        <w:t>Print wrong answer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ab/>
        <w:t>I++</w:t>
      </w:r>
    </w:p>
    <w:p w:rsidR="00501A1E" w:rsidRPr="000D7141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>End if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>Case 7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>Print question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>Input answer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>If answer==answer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 xml:space="preserve"> Then 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ab/>
        <w:t>Print correct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ab/>
        <w:t>Point++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ab/>
        <w:t>I++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>Else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lastRenderedPageBreak/>
        <w:tab/>
        <w:t>Print wrong answer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ab/>
        <w:t>I++</w:t>
      </w:r>
    </w:p>
    <w:p w:rsidR="00501A1E" w:rsidRPr="000D7141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>End if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>Case 8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>Print question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>Input answer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>If answer==answer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 xml:space="preserve"> Then 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ab/>
        <w:t>Print correct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ab/>
        <w:t>Point++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ab/>
        <w:t>I++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>Else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ab/>
        <w:t>Print wrong answer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ab/>
        <w:t>I++</w:t>
      </w:r>
    </w:p>
    <w:p w:rsidR="00501A1E" w:rsidRPr="000D7141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>End if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>Case 9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>Print question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>Input answer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>If answer==answer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 xml:space="preserve"> Then 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ab/>
        <w:t>Print correct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ab/>
        <w:t>Point++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ab/>
        <w:t>I++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>Else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ab/>
        <w:t>Print wrong answer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ab/>
        <w:t>I++</w:t>
      </w:r>
    </w:p>
    <w:p w:rsidR="00501A1E" w:rsidRPr="000D7141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lastRenderedPageBreak/>
        <w:t>End if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>Case 10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>Print question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>Input answer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>If answer==answer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 xml:space="preserve"> Then 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ab/>
        <w:t>Print correct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ab/>
        <w:t>Point++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ab/>
        <w:t>I++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>Else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ab/>
        <w:t>Print wrong answer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ab/>
        <w:t>I++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>End if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>End case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>End for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>Print score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>Call procedure quizgame()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>End procedure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</w:p>
    <w:p w:rsidR="00501A1E" w:rsidRDefault="00501A1E" w:rsidP="00501A1E">
      <w:pPr>
        <w:rPr>
          <w:rFonts w:ascii="Segoe UI" w:hAnsi="Segoe UI" w:cs="Segoe UI"/>
          <w:color w:val="333333"/>
        </w:rPr>
      </w:pP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>Procedure Chem()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>M=i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>For(i=m;i&lt;=10;i++)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>Case of  i: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>Case 1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>Print question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lastRenderedPageBreak/>
        <w:t>Input answer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>If answer==answer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 xml:space="preserve"> Then 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ab/>
        <w:t>Print correct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ab/>
        <w:t>Point++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ab/>
        <w:t>I++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>Else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ab/>
        <w:t>Print wrong answer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ab/>
        <w:t>I++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>End if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>Case 2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>Print question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>Input answer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>If answer==answer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 xml:space="preserve"> Then 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ab/>
        <w:t>Print correct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ab/>
        <w:t>Point++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ab/>
        <w:t>I++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>Else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ab/>
        <w:t>Print wrong answer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ab/>
        <w:t>I++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>End if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>Case 3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>Print question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>Input answer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>If answer==answer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lastRenderedPageBreak/>
        <w:t xml:space="preserve"> Then 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ab/>
        <w:t>Print correct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ab/>
        <w:t>Point++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ab/>
        <w:t>I++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>Else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ab/>
        <w:t>Print wrong answer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ab/>
        <w:t>I++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>End if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>Case 4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>Print question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>Input answer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>If answer==answer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 xml:space="preserve"> Then 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ab/>
        <w:t>Print correct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ab/>
        <w:t>Point++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ab/>
        <w:t>I++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>Else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ab/>
        <w:t>Print wrong answer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ab/>
        <w:t>I++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>End if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>Case 5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>Print question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>Input answer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>If answer==answer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 xml:space="preserve"> Then 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ab/>
        <w:t>Print correct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lastRenderedPageBreak/>
        <w:tab/>
        <w:t>Point++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ab/>
        <w:t>I++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>Else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ab/>
        <w:t>Print wrong answer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ab/>
        <w:t>I++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>End if</w:t>
      </w:r>
    </w:p>
    <w:p w:rsidR="00501A1E" w:rsidRDefault="00501A1E" w:rsidP="00501A1E">
      <w:pPr>
        <w:ind w:firstLine="720"/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 xml:space="preserve">Press Y to continue Press B to change subject </w:t>
      </w:r>
      <w:r w:rsidRPr="002D03F5">
        <w:rPr>
          <w:rFonts w:ascii="Segoe UI" w:hAnsi="Segoe UI" w:cs="Segoe UI"/>
          <w:color w:val="333333"/>
        </w:rPr>
        <w:t>Press S to get score</w:t>
      </w:r>
    </w:p>
    <w:p w:rsidR="00501A1E" w:rsidRDefault="00501A1E" w:rsidP="00501A1E">
      <w:pPr>
        <w:ind w:firstLine="720"/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>Input answer</w:t>
      </w:r>
    </w:p>
    <w:p w:rsidR="00501A1E" w:rsidRDefault="00501A1E" w:rsidP="00501A1E">
      <w:pPr>
        <w:ind w:firstLine="720"/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>If answer==’Y’</w:t>
      </w:r>
    </w:p>
    <w:p w:rsidR="00501A1E" w:rsidRDefault="00501A1E" w:rsidP="00501A1E">
      <w:pPr>
        <w:ind w:firstLine="720"/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 xml:space="preserve"> Then </w:t>
      </w:r>
    </w:p>
    <w:p w:rsidR="00501A1E" w:rsidRDefault="00501A1E" w:rsidP="00501A1E">
      <w:pPr>
        <w:ind w:firstLine="720"/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ab/>
        <w:t>Call procedure Chem()</w:t>
      </w:r>
    </w:p>
    <w:p w:rsidR="00501A1E" w:rsidRDefault="00501A1E" w:rsidP="00501A1E">
      <w:pPr>
        <w:ind w:firstLine="720"/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>Else if answer==’B’</w:t>
      </w:r>
    </w:p>
    <w:p w:rsidR="00501A1E" w:rsidRDefault="00501A1E" w:rsidP="00501A1E">
      <w:pPr>
        <w:ind w:firstLine="720"/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 xml:space="preserve"> Then</w:t>
      </w:r>
    </w:p>
    <w:p w:rsidR="00501A1E" w:rsidRDefault="00501A1E" w:rsidP="00501A1E">
      <w:pPr>
        <w:ind w:firstLine="720"/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ab/>
        <w:t>Call procedure quizgame()</w:t>
      </w:r>
    </w:p>
    <w:p w:rsidR="00501A1E" w:rsidRDefault="00501A1E" w:rsidP="00501A1E">
      <w:pPr>
        <w:ind w:firstLine="720"/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>Else</w:t>
      </w:r>
    </w:p>
    <w:p w:rsidR="00501A1E" w:rsidRDefault="00501A1E" w:rsidP="00501A1E">
      <w:pPr>
        <w:ind w:firstLine="720"/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ab/>
        <w:t>Print score</w:t>
      </w:r>
    </w:p>
    <w:p w:rsidR="00501A1E" w:rsidRDefault="00501A1E" w:rsidP="00501A1E">
      <w:pPr>
        <w:ind w:firstLine="720"/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 xml:space="preserve">End if </w:t>
      </w:r>
    </w:p>
    <w:p w:rsidR="00501A1E" w:rsidRDefault="00501A1E" w:rsidP="00501A1E">
      <w:pPr>
        <w:ind w:firstLine="720"/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ab/>
      </w:r>
    </w:p>
    <w:p w:rsidR="00501A1E" w:rsidRPr="002D03F5" w:rsidRDefault="00501A1E" w:rsidP="00501A1E">
      <w:pPr>
        <w:ind w:firstLine="720"/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ab/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>Case 6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>Print question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>Input answer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>If answer==answer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 xml:space="preserve"> Then 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ab/>
        <w:t>Print correct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ab/>
        <w:t>Point++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lastRenderedPageBreak/>
        <w:tab/>
        <w:t>I++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>Else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ab/>
        <w:t>Print wrong answer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ab/>
        <w:t>I++</w:t>
      </w:r>
    </w:p>
    <w:p w:rsidR="00501A1E" w:rsidRPr="000D7141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>End if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>Case 7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>Print question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>Input answer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>If answer==answer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 xml:space="preserve"> Then 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ab/>
        <w:t>Print correct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ab/>
        <w:t>Point++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ab/>
        <w:t>I++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>Else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ab/>
        <w:t>Print wrong answer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ab/>
        <w:t>I++</w:t>
      </w:r>
    </w:p>
    <w:p w:rsidR="00501A1E" w:rsidRPr="000D7141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>End if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>Case 8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>Print question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>Input answer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>If answer==answer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 xml:space="preserve"> Then 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ab/>
        <w:t>Print correct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ab/>
        <w:t>Point++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ab/>
        <w:t>I++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>Else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lastRenderedPageBreak/>
        <w:tab/>
        <w:t>Print wrong answer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ab/>
        <w:t>I++</w:t>
      </w:r>
    </w:p>
    <w:p w:rsidR="00501A1E" w:rsidRPr="000D7141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>End if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>Case 9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>Print question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>Input answer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>If answer==answer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 xml:space="preserve"> Then 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ab/>
        <w:t>Print correct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ab/>
        <w:t>Point++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ab/>
        <w:t>I++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>Else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ab/>
        <w:t>Print wrong answer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ab/>
        <w:t>I++</w:t>
      </w:r>
    </w:p>
    <w:p w:rsidR="00501A1E" w:rsidRPr="000D7141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>End if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>Case 10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>Print question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>Input answer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>If answer==answer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 xml:space="preserve"> Then 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ab/>
        <w:t>Print correct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ab/>
        <w:t>Point++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ab/>
        <w:t>I++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>Else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ab/>
        <w:t>Print wrong answer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ab/>
        <w:t>I++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lastRenderedPageBreak/>
        <w:t>End if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>End case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>End for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>Print score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>Call procedure quizgame()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>End procedure</w:t>
      </w:r>
    </w:p>
    <w:p w:rsidR="00501A1E" w:rsidRPr="000D7141" w:rsidRDefault="00501A1E" w:rsidP="00501A1E">
      <w:pPr>
        <w:rPr>
          <w:rFonts w:ascii="Segoe UI" w:hAnsi="Segoe UI" w:cs="Segoe UI"/>
          <w:color w:val="333333"/>
        </w:rPr>
      </w:pPr>
    </w:p>
    <w:p w:rsidR="00501A1E" w:rsidRDefault="00501A1E" w:rsidP="00501A1E"/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>Procedure GK()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>M=i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>For(i=m;i&lt;=10;i++)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>Case of  i: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>Case 1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>Print question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>Input answer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>If answer==answer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 xml:space="preserve"> Then 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ab/>
        <w:t>Print correct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ab/>
        <w:t>Point++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ab/>
        <w:t>I++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>Else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ab/>
        <w:t>Print wrong answer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ab/>
        <w:t>I++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>End if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>Case 2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>Print question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lastRenderedPageBreak/>
        <w:t>Input answer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>If answer==answer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 xml:space="preserve"> Then 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ab/>
        <w:t>Print correct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ab/>
        <w:t>Point++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ab/>
        <w:t>I++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>Else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ab/>
        <w:t>Print wrong answer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ab/>
        <w:t>I++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>End if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>Case 3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>Print question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>Input answer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>If answer==answer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 xml:space="preserve"> Then 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ab/>
        <w:t>Print correct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ab/>
        <w:t>Point++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ab/>
        <w:t>I++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>Else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ab/>
        <w:t>Print wrong answer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ab/>
        <w:t>I++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>End if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>Case 4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>Print question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>Input answer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>If answer==answer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lastRenderedPageBreak/>
        <w:t xml:space="preserve"> Then 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ab/>
        <w:t>Print correct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ab/>
        <w:t>Point++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ab/>
        <w:t>I++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>Else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ab/>
        <w:t>Print wrong answer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ab/>
        <w:t>I++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>End if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>Case 5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>Print question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>Input answer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>If answer==answer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 xml:space="preserve"> Then 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ab/>
        <w:t>Print correct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ab/>
        <w:t>Point++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ab/>
        <w:t>I++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>Else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ab/>
        <w:t>Print wrong answer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ab/>
        <w:t>I++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>End if</w:t>
      </w:r>
    </w:p>
    <w:p w:rsidR="00501A1E" w:rsidRDefault="00501A1E" w:rsidP="00501A1E">
      <w:pPr>
        <w:ind w:firstLine="720"/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 xml:space="preserve">Press Y to continue Press B to change subject </w:t>
      </w:r>
      <w:r w:rsidRPr="002D03F5">
        <w:rPr>
          <w:rFonts w:ascii="Segoe UI" w:hAnsi="Segoe UI" w:cs="Segoe UI"/>
          <w:color w:val="333333"/>
        </w:rPr>
        <w:t>Press S to get score</w:t>
      </w:r>
    </w:p>
    <w:p w:rsidR="00501A1E" w:rsidRDefault="00501A1E" w:rsidP="00501A1E">
      <w:pPr>
        <w:ind w:firstLine="720"/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>Input answer</w:t>
      </w:r>
    </w:p>
    <w:p w:rsidR="00501A1E" w:rsidRDefault="00501A1E" w:rsidP="00501A1E">
      <w:pPr>
        <w:ind w:firstLine="720"/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>If answer==’Y’</w:t>
      </w:r>
    </w:p>
    <w:p w:rsidR="00501A1E" w:rsidRDefault="00501A1E" w:rsidP="00501A1E">
      <w:pPr>
        <w:ind w:firstLine="720"/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 xml:space="preserve"> Then </w:t>
      </w:r>
    </w:p>
    <w:p w:rsidR="00501A1E" w:rsidRDefault="00501A1E" w:rsidP="00501A1E">
      <w:pPr>
        <w:ind w:firstLine="720"/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ab/>
        <w:t>Call procedure GK()</w:t>
      </w:r>
    </w:p>
    <w:p w:rsidR="00501A1E" w:rsidRDefault="00501A1E" w:rsidP="00501A1E">
      <w:pPr>
        <w:ind w:firstLine="720"/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>Else if answer==’B’</w:t>
      </w:r>
    </w:p>
    <w:p w:rsidR="00501A1E" w:rsidRDefault="00501A1E" w:rsidP="00501A1E">
      <w:pPr>
        <w:ind w:firstLine="720"/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lastRenderedPageBreak/>
        <w:t xml:space="preserve"> Then</w:t>
      </w:r>
    </w:p>
    <w:p w:rsidR="00501A1E" w:rsidRDefault="00501A1E" w:rsidP="00501A1E">
      <w:pPr>
        <w:ind w:firstLine="720"/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ab/>
        <w:t>Call procedure quizgame()</w:t>
      </w:r>
    </w:p>
    <w:p w:rsidR="00501A1E" w:rsidRDefault="00501A1E" w:rsidP="00501A1E">
      <w:pPr>
        <w:ind w:firstLine="720"/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>Else</w:t>
      </w:r>
    </w:p>
    <w:p w:rsidR="00501A1E" w:rsidRDefault="00501A1E" w:rsidP="00501A1E">
      <w:pPr>
        <w:ind w:firstLine="720"/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ab/>
        <w:t>Print score</w:t>
      </w:r>
    </w:p>
    <w:p w:rsidR="00501A1E" w:rsidRDefault="00501A1E" w:rsidP="00501A1E">
      <w:pPr>
        <w:ind w:firstLine="720"/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 xml:space="preserve">End if </w:t>
      </w:r>
    </w:p>
    <w:p w:rsidR="00501A1E" w:rsidRDefault="00501A1E" w:rsidP="00501A1E">
      <w:pPr>
        <w:ind w:firstLine="720"/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ab/>
      </w:r>
    </w:p>
    <w:p w:rsidR="00501A1E" w:rsidRPr="002D03F5" w:rsidRDefault="00501A1E" w:rsidP="00501A1E">
      <w:pPr>
        <w:ind w:firstLine="720"/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ab/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>Case 6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>Print question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>Input answer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>If answer==answer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 xml:space="preserve"> Then 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ab/>
        <w:t>Print correct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ab/>
        <w:t>Point++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ab/>
        <w:t>I++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>Else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ab/>
        <w:t>Print wrong answer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ab/>
        <w:t>I++</w:t>
      </w:r>
    </w:p>
    <w:p w:rsidR="00501A1E" w:rsidRPr="000D7141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>End if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>Case 7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>Print question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>Input answer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>If answer==answer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 xml:space="preserve"> Then 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ab/>
        <w:t>Print correct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ab/>
        <w:t>Point++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lastRenderedPageBreak/>
        <w:tab/>
        <w:t>I++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>Else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ab/>
        <w:t>Print wrong answer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ab/>
        <w:t>I++</w:t>
      </w:r>
    </w:p>
    <w:p w:rsidR="00501A1E" w:rsidRPr="000D7141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>End if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>Case 8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>Print question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>Input answer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>If answer==answer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 xml:space="preserve"> Then 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ab/>
        <w:t>Print correct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ab/>
        <w:t>Point++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ab/>
        <w:t>I++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>Else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ab/>
        <w:t>Print wrong answer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ab/>
        <w:t>I++</w:t>
      </w:r>
    </w:p>
    <w:p w:rsidR="00501A1E" w:rsidRPr="000D7141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>End if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>Case 9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>Print question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>Input answer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>If answer==answer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 xml:space="preserve"> Then 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ab/>
        <w:t>Print correct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ab/>
        <w:t>Point++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ab/>
        <w:t>I++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>Else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lastRenderedPageBreak/>
        <w:tab/>
        <w:t>Print wrong answer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ab/>
        <w:t>I++</w:t>
      </w:r>
    </w:p>
    <w:p w:rsidR="00501A1E" w:rsidRPr="000D7141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>End if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>Case 10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>Print question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>Input answer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>If answer==answer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 xml:space="preserve"> Then 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ab/>
        <w:t>Print correct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ab/>
        <w:t>Point++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ab/>
        <w:t>I++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>Else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ab/>
        <w:t>Print wrong answer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ab/>
        <w:t>I++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>End if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>End case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>End for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>Print score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>Call procedure quizgame()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>End procedure</w:t>
      </w:r>
    </w:p>
    <w:p w:rsidR="00501A1E" w:rsidRDefault="00501A1E" w:rsidP="00501A1E"/>
    <w:p w:rsidR="00501A1E" w:rsidRDefault="00501A1E" w:rsidP="00501A1E"/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>Procedure IQ()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>M=i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>For(i=m;i&lt;=10;i++)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>Case of  i: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lastRenderedPageBreak/>
        <w:t>Case 1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>Print question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>Input answer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>If answer==answer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 xml:space="preserve"> Then 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ab/>
        <w:t>Print correct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ab/>
        <w:t>Point++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ab/>
        <w:t>I++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>Else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ab/>
        <w:t>Print wrong answer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ab/>
        <w:t>I++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>End if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>Case 2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>Print question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>Input answer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>If answer==answer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 xml:space="preserve"> Then 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ab/>
        <w:t>Print correct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ab/>
        <w:t>Point++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ab/>
        <w:t>I++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>Else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ab/>
        <w:t>Print wrong answer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ab/>
        <w:t>I++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>End if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>Case 3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>Print question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lastRenderedPageBreak/>
        <w:t>Input answer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>If answer==answer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 xml:space="preserve"> Then 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ab/>
        <w:t>Print correct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ab/>
        <w:t>Point++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ab/>
        <w:t>I++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>Else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ab/>
        <w:t>Print wrong answer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ab/>
        <w:t>I++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>End if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>Case 4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>Print question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>Input answer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>If answer==answer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 xml:space="preserve"> Then 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ab/>
        <w:t>Print correct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ab/>
        <w:t>Point++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ab/>
        <w:t>I++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>Else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ab/>
        <w:t>Print wrong answer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ab/>
        <w:t>I++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>End if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>Case 5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>Print question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>Input answer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>If answer==answer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lastRenderedPageBreak/>
        <w:t xml:space="preserve"> Then 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ab/>
        <w:t>Print correct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ab/>
        <w:t>Point++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ab/>
        <w:t>I++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>Else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ab/>
        <w:t>Print wrong answer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ab/>
        <w:t>I++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>End if</w:t>
      </w:r>
    </w:p>
    <w:p w:rsidR="00501A1E" w:rsidRDefault="00501A1E" w:rsidP="00501A1E">
      <w:pPr>
        <w:ind w:firstLine="720"/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 xml:space="preserve">Press Y to continue Press B to change subject </w:t>
      </w:r>
      <w:r w:rsidRPr="002D03F5">
        <w:rPr>
          <w:rFonts w:ascii="Segoe UI" w:hAnsi="Segoe UI" w:cs="Segoe UI"/>
          <w:color w:val="333333"/>
        </w:rPr>
        <w:t>Press S to get score</w:t>
      </w:r>
    </w:p>
    <w:p w:rsidR="00501A1E" w:rsidRDefault="00501A1E" w:rsidP="00501A1E">
      <w:pPr>
        <w:ind w:firstLine="720"/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>Input answer</w:t>
      </w:r>
    </w:p>
    <w:p w:rsidR="00501A1E" w:rsidRDefault="00501A1E" w:rsidP="00501A1E">
      <w:pPr>
        <w:ind w:firstLine="720"/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>If answer==’Y’</w:t>
      </w:r>
    </w:p>
    <w:p w:rsidR="00501A1E" w:rsidRDefault="00501A1E" w:rsidP="00501A1E">
      <w:pPr>
        <w:ind w:firstLine="720"/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 xml:space="preserve"> Then </w:t>
      </w:r>
    </w:p>
    <w:p w:rsidR="00501A1E" w:rsidRDefault="00501A1E" w:rsidP="00501A1E">
      <w:pPr>
        <w:ind w:firstLine="720"/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ab/>
        <w:t>Call procedure IQ()</w:t>
      </w:r>
    </w:p>
    <w:p w:rsidR="00501A1E" w:rsidRDefault="00501A1E" w:rsidP="00501A1E">
      <w:pPr>
        <w:ind w:firstLine="720"/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>Else if answer==’B’</w:t>
      </w:r>
    </w:p>
    <w:p w:rsidR="00501A1E" w:rsidRDefault="00501A1E" w:rsidP="00501A1E">
      <w:pPr>
        <w:ind w:firstLine="720"/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 xml:space="preserve"> Then</w:t>
      </w:r>
    </w:p>
    <w:p w:rsidR="00501A1E" w:rsidRDefault="00501A1E" w:rsidP="00501A1E">
      <w:pPr>
        <w:ind w:firstLine="720"/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ab/>
        <w:t>Call procedure quizgame()</w:t>
      </w:r>
    </w:p>
    <w:p w:rsidR="00501A1E" w:rsidRDefault="00501A1E" w:rsidP="00501A1E">
      <w:pPr>
        <w:ind w:firstLine="720"/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>Else</w:t>
      </w:r>
    </w:p>
    <w:p w:rsidR="00501A1E" w:rsidRDefault="00501A1E" w:rsidP="00501A1E">
      <w:pPr>
        <w:ind w:firstLine="720"/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ab/>
        <w:t>Print score</w:t>
      </w:r>
    </w:p>
    <w:p w:rsidR="00501A1E" w:rsidRDefault="00501A1E" w:rsidP="00501A1E">
      <w:pPr>
        <w:ind w:firstLine="720"/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 xml:space="preserve">End if </w:t>
      </w:r>
    </w:p>
    <w:p w:rsidR="00501A1E" w:rsidRDefault="00501A1E" w:rsidP="00501A1E">
      <w:pPr>
        <w:ind w:firstLine="720"/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ab/>
      </w:r>
    </w:p>
    <w:p w:rsidR="00501A1E" w:rsidRPr="002D03F5" w:rsidRDefault="00501A1E" w:rsidP="00501A1E">
      <w:pPr>
        <w:ind w:firstLine="720"/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ab/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>Case 6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>Print question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>Input answer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>If answer==answer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 xml:space="preserve"> Then 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lastRenderedPageBreak/>
        <w:tab/>
        <w:t>Print correct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ab/>
        <w:t>Point++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ab/>
        <w:t>I++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>Else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ab/>
        <w:t>Print wrong answer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ab/>
        <w:t>I++</w:t>
      </w:r>
    </w:p>
    <w:p w:rsidR="00501A1E" w:rsidRPr="000D7141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>End if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>Case 7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>Print question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>Input answer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>If answer==answer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 xml:space="preserve"> Then 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ab/>
        <w:t>Print correct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ab/>
        <w:t>Point++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ab/>
        <w:t>I++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>Else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ab/>
        <w:t>Print wrong answer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ab/>
        <w:t>I++</w:t>
      </w:r>
    </w:p>
    <w:p w:rsidR="00501A1E" w:rsidRPr="000D7141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>End if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>Case 8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>Print question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>Input answer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>If answer==answer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 xml:space="preserve"> Then 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ab/>
        <w:t>Print correct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ab/>
        <w:t>Point++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lastRenderedPageBreak/>
        <w:tab/>
        <w:t>I++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>Else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ab/>
        <w:t>Print wrong answer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ab/>
        <w:t>I++</w:t>
      </w:r>
    </w:p>
    <w:p w:rsidR="00501A1E" w:rsidRPr="000D7141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>End if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>Case 9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>Print question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>Input answer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>If answer==answer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 xml:space="preserve"> Then 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ab/>
        <w:t>Print correct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ab/>
        <w:t>Point++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ab/>
        <w:t>I++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>Else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ab/>
        <w:t>Print wrong answer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ab/>
        <w:t>I++</w:t>
      </w:r>
    </w:p>
    <w:p w:rsidR="00501A1E" w:rsidRPr="000D7141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>End if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>Case 10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>Print question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>Input answer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>If answer==answer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 xml:space="preserve"> Then 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ab/>
        <w:t>Print correct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ab/>
        <w:t>Point++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ab/>
        <w:t>I++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>Else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lastRenderedPageBreak/>
        <w:tab/>
        <w:t>Print wrong answer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ab/>
        <w:t>I++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>End if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>End case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>End for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>Print score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>Call procedure quizgame()</w:t>
      </w:r>
    </w:p>
    <w:p w:rsidR="00501A1E" w:rsidRDefault="00501A1E" w:rsidP="00501A1E">
      <w:pPr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>End procedure</w:t>
      </w:r>
    </w:p>
    <w:p w:rsidR="00501A1E" w:rsidRDefault="00501A1E" w:rsidP="00501A1E"/>
    <w:p w:rsidR="00501A1E" w:rsidRDefault="00501A1E" w:rsidP="00501A1E"/>
    <w:p w:rsidR="00C74AAA" w:rsidRDefault="00C74AAA" w:rsidP="001E129E">
      <w:pPr>
        <w:rPr>
          <w:b/>
          <w:bCs/>
          <w:sz w:val="28"/>
          <w:u w:val="single"/>
        </w:rPr>
      </w:pPr>
    </w:p>
    <w:p w:rsidR="001E129E" w:rsidRPr="001E129E" w:rsidRDefault="001E129E" w:rsidP="001E129E">
      <w:pPr>
        <w:rPr>
          <w:b/>
          <w:bCs/>
          <w:sz w:val="28"/>
          <w:u w:val="single"/>
        </w:rPr>
      </w:pPr>
      <w:r>
        <w:rPr>
          <w:b/>
          <w:bCs/>
          <w:sz w:val="28"/>
          <w:u w:val="single"/>
        </w:rPr>
        <w:t>Screenshots of the Output:</w:t>
      </w:r>
    </w:p>
    <w:p w:rsidR="00E4674C" w:rsidRDefault="00B249F4" w:rsidP="001E129E">
      <w:r>
        <w:rPr>
          <w:noProof/>
        </w:rPr>
        <w:drawing>
          <wp:inline distT="0" distB="0" distL="0" distR="0">
            <wp:extent cx="3315163" cy="207674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1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15163" cy="2076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249F4" w:rsidRDefault="00B249F4" w:rsidP="001E129E">
      <w:r>
        <w:rPr>
          <w:noProof/>
        </w:rPr>
        <w:drawing>
          <wp:inline distT="0" distB="0" distL="0" distR="0">
            <wp:extent cx="5943600" cy="1669415"/>
            <wp:effectExtent l="0" t="0" r="0" b="698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2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69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249F4" w:rsidRDefault="00B249F4" w:rsidP="001E129E">
      <w:r>
        <w:rPr>
          <w:noProof/>
        </w:rPr>
        <w:lastRenderedPageBreak/>
        <w:drawing>
          <wp:inline distT="0" distB="0" distL="0" distR="0">
            <wp:extent cx="4839375" cy="2715004"/>
            <wp:effectExtent l="0" t="0" r="0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3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39375" cy="27150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249F4" w:rsidRDefault="00B249F4" w:rsidP="001E129E">
      <w:r>
        <w:rPr>
          <w:noProof/>
        </w:rPr>
        <w:drawing>
          <wp:inline distT="0" distB="0" distL="0" distR="0">
            <wp:extent cx="4191585" cy="1533739"/>
            <wp:effectExtent l="0" t="0" r="0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4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91585" cy="15337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249F4" w:rsidRPr="007E42F5" w:rsidRDefault="00B249F4" w:rsidP="001E129E">
      <w:r>
        <w:rPr>
          <w:noProof/>
        </w:rPr>
        <w:drawing>
          <wp:inline distT="0" distB="0" distL="0" distR="0">
            <wp:extent cx="2114845" cy="1552792"/>
            <wp:effectExtent l="0" t="0" r="0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5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14845" cy="15527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B249F4" w:rsidRPr="007E42F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F2F06" w:rsidRDefault="008F2F06" w:rsidP="007E42F5">
      <w:pPr>
        <w:spacing w:after="0" w:line="240" w:lineRule="auto"/>
      </w:pPr>
      <w:r>
        <w:separator/>
      </w:r>
    </w:p>
  </w:endnote>
  <w:endnote w:type="continuationSeparator" w:id="0">
    <w:p w:rsidR="008F2F06" w:rsidRDefault="008F2F06" w:rsidP="007E42F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F2F06" w:rsidRDefault="008F2F06" w:rsidP="007E42F5">
      <w:pPr>
        <w:spacing w:after="0" w:line="240" w:lineRule="auto"/>
      </w:pPr>
      <w:r>
        <w:separator/>
      </w:r>
    </w:p>
  </w:footnote>
  <w:footnote w:type="continuationSeparator" w:id="0">
    <w:p w:rsidR="008F2F06" w:rsidRDefault="008F2F06" w:rsidP="007E42F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E154F89"/>
    <w:multiLevelType w:val="multilevel"/>
    <w:tmpl w:val="E24889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4E263E7E"/>
    <w:multiLevelType w:val="multilevel"/>
    <w:tmpl w:val="3D1250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0NTYzMjIwMzUwMjFQ0lEKTi0uzszPAykwqgUAJ63ofSwAAAA="/>
  </w:docVars>
  <w:rsids>
    <w:rsidRoot w:val="000B664F"/>
    <w:rsid w:val="000B664F"/>
    <w:rsid w:val="00151AF3"/>
    <w:rsid w:val="001E129E"/>
    <w:rsid w:val="00216BA6"/>
    <w:rsid w:val="00462476"/>
    <w:rsid w:val="004E081C"/>
    <w:rsid w:val="00501A1E"/>
    <w:rsid w:val="005D163C"/>
    <w:rsid w:val="007E42F5"/>
    <w:rsid w:val="008F2F06"/>
    <w:rsid w:val="00925CE3"/>
    <w:rsid w:val="009E7805"/>
    <w:rsid w:val="00B249F4"/>
    <w:rsid w:val="00C74AAA"/>
    <w:rsid w:val="00CF7F92"/>
    <w:rsid w:val="00E4674C"/>
    <w:rsid w:val="00ED2C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67C6AD"/>
  <w15:chartTrackingRefBased/>
  <w15:docId w15:val="{08F74630-C493-4D36-9E52-74D652C15D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E42F5"/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E42F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7E42F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E42F5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7E42F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E42F5"/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38</Pages>
  <Words>1692</Words>
  <Characters>9651</Characters>
  <Application>Microsoft Office Word</Application>
  <DocSecurity>0</DocSecurity>
  <Lines>80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13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dc:description/>
  <cp:lastModifiedBy>Windows User</cp:lastModifiedBy>
  <cp:revision>10</cp:revision>
  <dcterms:created xsi:type="dcterms:W3CDTF">2021-01-18T09:18:00Z</dcterms:created>
  <dcterms:modified xsi:type="dcterms:W3CDTF">2021-01-26T17:31:00Z</dcterms:modified>
</cp:coreProperties>
</file>